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3EE9" w:rsidRPr="00093999" w:rsidRDefault="00D32149" w:rsidP="00093999">
      <w:pPr>
        <w:jc w:val="center"/>
        <w:rPr>
          <w:rFonts w:ascii="標楷體" w:eastAsia="標楷體" w:hAnsi="標楷體"/>
          <w:sz w:val="28"/>
          <w:szCs w:val="28"/>
        </w:rPr>
      </w:pPr>
      <w:r>
        <w:rPr>
          <w:rFonts w:ascii="標楷體" w:eastAsia="標楷體" w:hAnsi="標楷體" w:hint="eastAsia"/>
          <w:sz w:val="28"/>
          <w:szCs w:val="28"/>
        </w:rPr>
        <w:t>實驗三 串列控制</w:t>
      </w:r>
      <w:r w:rsidRPr="00093999">
        <w:rPr>
          <w:rFonts w:ascii="標楷體" w:eastAsia="標楷體" w:hAnsi="標楷體"/>
          <w:sz w:val="28"/>
          <w:szCs w:val="28"/>
        </w:rPr>
        <w:t xml:space="preserve"> </w:t>
      </w:r>
    </w:p>
    <w:p w:rsidR="0094568B" w:rsidRPr="00093999" w:rsidRDefault="00AC053F" w:rsidP="00AC053F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目的：</w:t>
      </w:r>
      <w:r w:rsidR="008E7408" w:rsidRPr="008E7408">
        <w:rPr>
          <w:rFonts w:ascii="標楷體" w:eastAsia="標楷體" w:hAnsi="標楷體" w:hint="eastAsia"/>
        </w:rPr>
        <w:t>使用串列通訊使得 PC 可與</w:t>
      </w:r>
      <w:r w:rsidR="003C0AE4">
        <w:rPr>
          <w:rFonts w:ascii="標楷體" w:eastAsia="標楷體" w:hAnsi="標楷體" w:hint="eastAsia"/>
        </w:rPr>
        <w:t>Arduino</w:t>
      </w:r>
      <w:r w:rsidR="008E7408" w:rsidRPr="008E7408">
        <w:rPr>
          <w:rFonts w:ascii="標楷體" w:eastAsia="標楷體" w:hAnsi="標楷體" w:hint="eastAsia"/>
        </w:rPr>
        <w:t>互動</w:t>
      </w:r>
    </w:p>
    <w:p w:rsidR="00276790" w:rsidRPr="000A1ED1" w:rsidRDefault="00AC053F" w:rsidP="000A1ED1">
      <w:pPr>
        <w:rPr>
          <w:rFonts w:ascii="標楷體" w:eastAsia="標楷體" w:hAnsi="標楷體"/>
        </w:rPr>
      </w:pPr>
      <w:r w:rsidRPr="00093999">
        <w:rPr>
          <w:rFonts w:ascii="標楷體" w:eastAsia="標楷體" w:hAnsi="標楷體" w:hint="eastAsia"/>
        </w:rPr>
        <w:t>實驗步驟：</w:t>
      </w:r>
    </w:p>
    <w:p w:rsidR="00C35BCC" w:rsidRPr="00C35BCC" w:rsidRDefault="00C35BCC" w:rsidP="00C35B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C35BCC">
        <w:rPr>
          <w:rFonts w:ascii="標楷體" w:eastAsia="標楷體" w:hAnsi="標楷體" w:hint="eastAsia"/>
        </w:rPr>
        <w:t>所有 PC 輸入之字元，可經由 Arduino 接收後再次傳送至 PC</w:t>
      </w:r>
      <w:r w:rsidR="00415836">
        <w:rPr>
          <w:rFonts w:ascii="標楷體" w:eastAsia="標楷體" w:hAnsi="標楷體" w:hint="eastAsia"/>
        </w:rPr>
        <w:t>。</w:t>
      </w:r>
    </w:p>
    <w:p w:rsidR="00C35BCC" w:rsidRPr="00B24EA4" w:rsidRDefault="00C35BCC" w:rsidP="00B24EA4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>
        <w:rPr>
          <w:rFonts w:ascii="標楷體" w:eastAsia="標楷體" w:hAnsi="標楷體" w:hint="eastAsia"/>
        </w:rPr>
        <w:t>麵包板接8顆LED(如實驗二)</w:t>
      </w:r>
    </w:p>
    <w:p w:rsidR="00C35BCC" w:rsidRPr="00C35BCC" w:rsidRDefault="00C35BCC" w:rsidP="00C35B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C35BCC">
        <w:rPr>
          <w:rFonts w:ascii="標楷體" w:eastAsia="標楷體" w:hAnsi="標楷體" w:hint="eastAsia"/>
        </w:rPr>
        <w:t>PC 輸入 1 則 LED 1 亮 1 秒鐘後熄滅。</w:t>
      </w:r>
    </w:p>
    <w:p w:rsidR="00C35BCC" w:rsidRPr="00C35BCC" w:rsidRDefault="00C35BCC" w:rsidP="00C35B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C35BCC">
        <w:rPr>
          <w:rFonts w:ascii="標楷體" w:eastAsia="標楷體" w:hAnsi="標楷體" w:hint="eastAsia"/>
        </w:rPr>
        <w:t>PC 輸入 2 則 LED 2 亮 1 秒鐘後熄滅。</w:t>
      </w:r>
    </w:p>
    <w:p w:rsidR="00C35BCC" w:rsidRPr="00C35BCC" w:rsidRDefault="00C35BCC" w:rsidP="00C35B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C35BCC">
        <w:rPr>
          <w:rFonts w:ascii="標楷體" w:eastAsia="標楷體" w:hAnsi="標楷體" w:hint="eastAsia"/>
        </w:rPr>
        <w:t>PC 輸入 A 則跑實驗二 LED 花色 1。</w:t>
      </w:r>
    </w:p>
    <w:p w:rsidR="00C35BCC" w:rsidRPr="00C35BCC" w:rsidRDefault="00C35BCC" w:rsidP="00C35B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C35BCC">
        <w:rPr>
          <w:rFonts w:ascii="標楷體" w:eastAsia="標楷體" w:hAnsi="標楷體" w:hint="eastAsia"/>
        </w:rPr>
        <w:t>PC 輸入 B 則跑實驗二 LED 花色 2。</w:t>
      </w:r>
    </w:p>
    <w:p w:rsidR="00C35BCC" w:rsidRDefault="00C35BCC" w:rsidP="00C35BCC">
      <w:pPr>
        <w:pStyle w:val="a3"/>
        <w:numPr>
          <w:ilvl w:val="0"/>
          <w:numId w:val="2"/>
        </w:numPr>
        <w:ind w:leftChars="0"/>
        <w:rPr>
          <w:rFonts w:ascii="標楷體" w:eastAsia="標楷體" w:hAnsi="標楷體"/>
        </w:rPr>
      </w:pPr>
      <w:r w:rsidRPr="00C35BCC">
        <w:rPr>
          <w:rFonts w:ascii="標楷體" w:eastAsia="標楷體" w:hAnsi="標楷體" w:hint="eastAsia"/>
        </w:rPr>
        <w:t>PC 輸入</w:t>
      </w:r>
      <w:r>
        <w:rPr>
          <w:rFonts w:ascii="標楷體" w:eastAsia="標楷體" w:hAnsi="標楷體" w:hint="eastAsia"/>
        </w:rPr>
        <w:t xml:space="preserve"> C後可以再輸入</w:t>
      </w:r>
      <w:r w:rsidRPr="00C35BCC">
        <w:rPr>
          <w:rFonts w:ascii="標楷體" w:eastAsia="標楷體" w:hAnsi="標楷體" w:hint="eastAsia"/>
        </w:rPr>
        <w:t>一組整數，</w:t>
      </w:r>
      <w:r>
        <w:rPr>
          <w:rFonts w:ascii="標楷體" w:eastAsia="標楷體" w:hAnsi="標楷體" w:hint="eastAsia"/>
        </w:rPr>
        <w:t>改變</w:t>
      </w:r>
      <w:r w:rsidRPr="00C35BCC">
        <w:rPr>
          <w:rFonts w:ascii="標楷體" w:eastAsia="標楷體" w:hAnsi="標楷體" w:hint="eastAsia"/>
        </w:rPr>
        <w:t xml:space="preserve"> LED 的 delaytime</w:t>
      </w:r>
      <w:r>
        <w:rPr>
          <w:rFonts w:ascii="標楷體" w:eastAsia="標楷體" w:hAnsi="標楷體" w:hint="eastAsia"/>
        </w:rPr>
        <w:t xml:space="preserve"> (預設d</w:t>
      </w:r>
      <w:r>
        <w:rPr>
          <w:rFonts w:ascii="標楷體" w:eastAsia="標楷體" w:hAnsi="標楷體"/>
        </w:rPr>
        <w:t>elaytime =1000)</w:t>
      </w:r>
      <w:r w:rsidRPr="00C35BCC">
        <w:rPr>
          <w:rFonts w:ascii="標楷體" w:eastAsia="標楷體" w:hAnsi="標楷體" w:hint="eastAsia"/>
        </w:rPr>
        <w:t>。</w:t>
      </w:r>
    </w:p>
    <w:p w:rsidR="0094253A" w:rsidRDefault="008755C1" w:rsidP="008755C1">
      <w:pPr>
        <w:numPr>
          <w:ilvl w:val="0"/>
          <w:numId w:val="2"/>
        </w:numPr>
        <w:rPr>
          <w:rFonts w:ascii="Times New Roman" w:eastAsia="標楷體" w:hAnsi="Times New Roman" w:hint="eastAsia"/>
        </w:rPr>
      </w:pPr>
      <w:r w:rsidRPr="00BA5F74">
        <w:rPr>
          <w:rFonts w:ascii="Times New Roman" w:eastAsia="標楷體" w:hAnsi="Times New Roman" w:hint="eastAsia"/>
        </w:rPr>
        <w:t>以鮑率為</w:t>
      </w:r>
      <w:r w:rsidRPr="00BA5F74">
        <w:rPr>
          <w:rFonts w:ascii="Times New Roman" w:eastAsia="標楷體" w:hAnsi="Times New Roman"/>
        </w:rPr>
        <w:t xml:space="preserve">9600 </w:t>
      </w:r>
      <w:r w:rsidRPr="00BA5F74">
        <w:rPr>
          <w:rFonts w:ascii="Times New Roman" w:eastAsia="標楷體" w:hAnsi="Times New Roman" w:hint="eastAsia"/>
        </w:rPr>
        <w:t>的速</w:t>
      </w:r>
      <w:r w:rsidRPr="008755C1">
        <w:rPr>
          <w:rFonts w:ascii="Times New Roman" w:eastAsia="標楷體" w:hAnsi="Times New Roman" w:hint="eastAsia"/>
        </w:rPr>
        <w:t>率</w:t>
      </w:r>
      <w:r>
        <w:rPr>
          <w:rFonts w:ascii="Times New Roman" w:eastAsia="標楷體" w:hAnsi="Times New Roman" w:hint="eastAsia"/>
        </w:rPr>
        <w:t>(</w:t>
      </w:r>
      <w:r>
        <w:rPr>
          <w:rFonts w:ascii="Times New Roman" w:eastAsia="標楷體" w:hAnsi="Times New Roman"/>
        </w:rPr>
        <w:t xml:space="preserve">9600, 8, N, 1) </w:t>
      </w:r>
      <w:r w:rsidRPr="008755C1">
        <w:rPr>
          <w:rFonts w:ascii="Times New Roman" w:eastAsia="標楷體" w:hAnsi="Times New Roman" w:hint="eastAsia"/>
        </w:rPr>
        <w:t>，連續傳送</w:t>
      </w:r>
      <w:r w:rsidRPr="008755C1">
        <w:rPr>
          <w:rFonts w:ascii="Times New Roman" w:eastAsia="標楷體" w:hAnsi="Times New Roman"/>
        </w:rPr>
        <w:t xml:space="preserve">20 </w:t>
      </w:r>
      <w:r w:rsidRPr="008755C1">
        <w:rPr>
          <w:rFonts w:ascii="Times New Roman" w:eastAsia="標楷體" w:hAnsi="Times New Roman" w:hint="eastAsia"/>
        </w:rPr>
        <w:t>秒可傳送之檔案容量為多少</w:t>
      </w:r>
      <w:r w:rsidRPr="008755C1">
        <w:rPr>
          <w:rFonts w:ascii="Times New Roman" w:eastAsia="標楷體" w:hAnsi="Times New Roman"/>
        </w:rPr>
        <w:t xml:space="preserve">bytes </w:t>
      </w:r>
      <w:r w:rsidRPr="008755C1">
        <w:rPr>
          <w:rFonts w:ascii="Times New Roman" w:eastAsia="標楷體" w:hAnsi="Times New Roman" w:hint="eastAsia"/>
        </w:rPr>
        <w:t>？</w:t>
      </w:r>
      <w:r w:rsidR="0094253A">
        <w:rPr>
          <w:rFonts w:ascii="Times New Roman" w:eastAsia="標楷體" w:hAnsi="Times New Roman" w:hint="eastAsia"/>
        </w:rPr>
        <w:t>ANS:</w:t>
      </w:r>
    </w:p>
    <w:p w:rsidR="008755C1" w:rsidRDefault="00393DE1" w:rsidP="0094253A">
      <w:pPr>
        <w:ind w:left="360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1bytes</w:t>
      </w:r>
      <w:r>
        <w:rPr>
          <w:rFonts w:ascii="Times New Roman" w:eastAsia="標楷體" w:hAnsi="Times New Roman" w:hint="eastAsia"/>
        </w:rPr>
        <w:t>是需使用</w:t>
      </w:r>
      <w:r>
        <w:rPr>
          <w:rFonts w:ascii="Times New Roman" w:eastAsia="標楷體" w:hAnsi="Times New Roman" w:hint="eastAsia"/>
        </w:rPr>
        <w:t>1</w:t>
      </w:r>
      <w:r>
        <w:rPr>
          <w:rFonts w:ascii="Times New Roman" w:eastAsia="標楷體" w:hAnsi="Times New Roman" w:hint="eastAsia"/>
        </w:rPr>
        <w:t>起始位元</w:t>
      </w:r>
      <w:r>
        <w:rPr>
          <w:rFonts w:ascii="Times New Roman" w:eastAsia="標楷體" w:hAnsi="Times New Roman" w:hint="eastAsia"/>
        </w:rPr>
        <w:t>+8</w:t>
      </w:r>
      <w:r>
        <w:rPr>
          <w:rFonts w:ascii="Times New Roman" w:eastAsia="標楷體" w:hAnsi="Times New Roman" w:hint="eastAsia"/>
        </w:rPr>
        <w:t>位元</w:t>
      </w:r>
      <w:r>
        <w:rPr>
          <w:rFonts w:ascii="Times New Roman" w:eastAsia="標楷體" w:hAnsi="Times New Roman" w:hint="eastAsia"/>
        </w:rPr>
        <w:t>+1</w:t>
      </w:r>
      <w:r>
        <w:rPr>
          <w:rFonts w:ascii="Times New Roman" w:eastAsia="標楷體" w:hAnsi="Times New Roman" w:hint="eastAsia"/>
        </w:rPr>
        <w:t>停止位元</w:t>
      </w:r>
      <w:r>
        <w:rPr>
          <w:rFonts w:ascii="Times New Roman" w:eastAsia="標楷體" w:hAnsi="Times New Roman" w:hint="eastAsia"/>
        </w:rPr>
        <w:t>=10</w:t>
      </w:r>
      <w:r>
        <w:rPr>
          <w:rFonts w:ascii="Times New Roman" w:eastAsia="標楷體" w:hAnsi="Times New Roman"/>
        </w:rPr>
        <w:t>bits</w:t>
      </w:r>
      <w:r>
        <w:rPr>
          <w:rFonts w:ascii="Times New Roman" w:eastAsia="標楷體" w:hAnsi="Times New Roman" w:hint="eastAsia"/>
        </w:rPr>
        <w:t>，故</w:t>
      </w:r>
    </w:p>
    <w:p w:rsidR="00393DE1" w:rsidRPr="008755C1" w:rsidRDefault="00393DE1" w:rsidP="00393DE1">
      <w:pPr>
        <w:ind w:left="360"/>
        <w:rPr>
          <w:rFonts w:ascii="Times New Roman" w:eastAsia="標楷體" w:hAnsi="Times New Roman"/>
        </w:rPr>
      </w:pPr>
      <w:r>
        <w:rPr>
          <w:rFonts w:ascii="Times New Roman" w:eastAsia="標楷體" w:hAnsi="Times New Roman" w:hint="eastAsia"/>
        </w:rPr>
        <w:t>9600bits/sec/10bit=960</w:t>
      </w:r>
      <w:r>
        <w:rPr>
          <w:rFonts w:ascii="Times New Roman" w:eastAsia="標楷體" w:hAnsi="Times New Roman" w:hint="eastAsia"/>
        </w:rPr>
        <w:t>字</w:t>
      </w:r>
      <w:r>
        <w:rPr>
          <w:rFonts w:ascii="Times New Roman" w:eastAsia="標楷體" w:hAnsi="Times New Roman" w:hint="eastAsia"/>
        </w:rPr>
        <w:t>/sec</w:t>
      </w:r>
      <w:r>
        <w:rPr>
          <w:rFonts w:ascii="Times New Roman" w:eastAsia="標楷體" w:hAnsi="Times New Roman" w:hint="eastAsia"/>
        </w:rPr>
        <w:t>，</w:t>
      </w:r>
      <w:r>
        <w:rPr>
          <w:rFonts w:ascii="Times New Roman" w:eastAsia="標楷體" w:hAnsi="Times New Roman" w:hint="eastAsia"/>
        </w:rPr>
        <w:t>960</w:t>
      </w:r>
      <w:r>
        <w:rPr>
          <w:rFonts w:ascii="Times New Roman" w:eastAsia="標楷體" w:hAnsi="Times New Roman" w:hint="eastAsia"/>
        </w:rPr>
        <w:t>字</w:t>
      </w:r>
      <w:r>
        <w:rPr>
          <w:rFonts w:ascii="Times New Roman" w:eastAsia="標楷體" w:hAnsi="Times New Roman" w:hint="eastAsia"/>
        </w:rPr>
        <w:t>/sec*20sec=19200bytes</w:t>
      </w:r>
    </w:p>
    <w:p w:rsidR="00C83A76" w:rsidRPr="00C35BCC" w:rsidRDefault="00C83A76" w:rsidP="00C35BCC">
      <w:pPr>
        <w:rPr>
          <w:rFonts w:ascii="標楷體" w:eastAsia="標楷體" w:hAnsi="標楷體"/>
        </w:rPr>
      </w:pP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07278" w:rsidTr="00740906">
        <w:tc>
          <w:tcPr>
            <w:tcW w:w="8296" w:type="dxa"/>
          </w:tcPr>
          <w:p w:rsidR="00407278" w:rsidRDefault="00407278" w:rsidP="00407278">
            <w:r>
              <w:t>const byte NUM=8;</w:t>
            </w:r>
          </w:p>
          <w:p w:rsidR="00407278" w:rsidRDefault="00407278" w:rsidP="00407278">
            <w:r>
              <w:t>const byte led[]={12,11,10,9,8,5,4,3,2};</w:t>
            </w:r>
          </w:p>
          <w:p w:rsidR="00407278" w:rsidRDefault="00407278" w:rsidP="00407278">
            <w:r>
              <w:t>int delaytime=500;</w:t>
            </w:r>
          </w:p>
          <w:p w:rsidR="00407278" w:rsidRDefault="00407278" w:rsidP="00407278">
            <w:r>
              <w:t>char ch;</w:t>
            </w:r>
          </w:p>
          <w:p w:rsidR="00407278" w:rsidRDefault="00407278" w:rsidP="00407278">
            <w:r>
              <w:t>byte no;</w:t>
            </w:r>
          </w:p>
          <w:p w:rsidR="00407278" w:rsidRDefault="00407278" w:rsidP="00407278">
            <w:r>
              <w:t>int ii,jj;</w:t>
            </w:r>
          </w:p>
          <w:p w:rsidR="00407278" w:rsidRDefault="00407278" w:rsidP="00407278">
            <w:r>
              <w:t>void setup(){</w:t>
            </w:r>
          </w:p>
          <w:p w:rsidR="00407278" w:rsidRDefault="00407278" w:rsidP="00407278">
            <w:r>
              <w:t xml:space="preserve">  Serial.begin(9600);</w:t>
            </w:r>
          </w:p>
          <w:p w:rsidR="00407278" w:rsidRDefault="00407278" w:rsidP="00407278">
            <w:r>
              <w:t xml:space="preserve">  for(ii=0;ii&lt;NUM;ii++)</w:t>
            </w:r>
          </w:p>
          <w:p w:rsidR="00407278" w:rsidRDefault="00407278" w:rsidP="00407278">
            <w:r>
              <w:t xml:space="preserve">  {</w:t>
            </w:r>
          </w:p>
          <w:p w:rsidR="00407278" w:rsidRDefault="00407278" w:rsidP="00407278">
            <w:r>
              <w:t xml:space="preserve">   pinMode(led[ii],OUTPUT);</w:t>
            </w:r>
          </w:p>
          <w:p w:rsidR="00407278" w:rsidRDefault="00407278" w:rsidP="00407278">
            <w:r>
              <w:t xml:space="preserve">   digitalWrite(led[ii],HIGH);</w:t>
            </w:r>
          </w:p>
          <w:p w:rsidR="00407278" w:rsidRDefault="00407278" w:rsidP="00407278">
            <w:r>
              <w:t xml:space="preserve">  }</w:t>
            </w:r>
          </w:p>
          <w:p w:rsidR="00407278" w:rsidRDefault="00407278" w:rsidP="00407278">
            <w:r>
              <w:t>}</w:t>
            </w:r>
          </w:p>
          <w:p w:rsidR="00407278" w:rsidRDefault="00407278" w:rsidP="00407278">
            <w:r>
              <w:t>void loop()</w:t>
            </w:r>
          </w:p>
          <w:p w:rsidR="00407278" w:rsidRDefault="00407278" w:rsidP="00407278">
            <w:r>
              <w:t>{</w:t>
            </w:r>
          </w:p>
          <w:p w:rsidR="00407278" w:rsidRDefault="00407278" w:rsidP="00407278"/>
          <w:p w:rsidR="00407278" w:rsidRDefault="00407278" w:rsidP="00407278">
            <w:r>
              <w:t xml:space="preserve">  if(Serial.available())</w:t>
            </w:r>
          </w:p>
          <w:p w:rsidR="00407278" w:rsidRDefault="00407278" w:rsidP="00407278">
            <w:r>
              <w:t xml:space="preserve">  {</w:t>
            </w:r>
          </w:p>
          <w:p w:rsidR="00407278" w:rsidRDefault="00407278" w:rsidP="00407278">
            <w:r>
              <w:t xml:space="preserve">    </w:t>
            </w:r>
          </w:p>
          <w:p w:rsidR="00407278" w:rsidRDefault="00407278" w:rsidP="00407278">
            <w:r>
              <w:t xml:space="preserve">    ch=Serial.read();</w:t>
            </w:r>
          </w:p>
          <w:p w:rsidR="00407278" w:rsidRDefault="00407278" w:rsidP="00407278">
            <w:r>
              <w:lastRenderedPageBreak/>
              <w:t xml:space="preserve">    Serial.print(ch);</w:t>
            </w:r>
          </w:p>
          <w:p w:rsidR="00407278" w:rsidRDefault="00407278" w:rsidP="00407278">
            <w:r>
              <w:t xml:space="preserve">  if(ch&gt;='1' &amp;&amp; ch&lt;='8')</w:t>
            </w:r>
            <w:r w:rsidR="00C87626">
              <w:t>/*</w:t>
            </w:r>
            <w:r w:rsidR="00C87626">
              <w:rPr>
                <w:rFonts w:hint="eastAsia"/>
              </w:rPr>
              <w:t>第一題</w:t>
            </w:r>
            <w:r w:rsidR="00C87626">
              <w:t>*/</w:t>
            </w:r>
          </w:p>
          <w:p w:rsidR="00407278" w:rsidRDefault="00407278" w:rsidP="00407278">
            <w:r>
              <w:t xml:space="preserve">  {</w:t>
            </w:r>
          </w:p>
          <w:p w:rsidR="00407278" w:rsidRDefault="00407278" w:rsidP="00407278">
            <w:r>
              <w:t xml:space="preserve">    no=ch-'1';</w:t>
            </w:r>
          </w:p>
          <w:p w:rsidR="00407278" w:rsidRDefault="00407278" w:rsidP="00407278">
            <w:r>
              <w:t xml:space="preserve">    digitalWrite(led[no],LOW);     </w:t>
            </w:r>
          </w:p>
          <w:p w:rsidR="00407278" w:rsidRDefault="00407278" w:rsidP="00407278">
            <w:r>
              <w:t xml:space="preserve">    delay(delaytime);</w:t>
            </w:r>
          </w:p>
          <w:p w:rsidR="00407278" w:rsidRDefault="00407278" w:rsidP="00407278">
            <w:r>
              <w:t xml:space="preserve">    digitalWrite(led[no],HIGH);</w:t>
            </w:r>
          </w:p>
          <w:p w:rsidR="00407278" w:rsidRDefault="00407278" w:rsidP="00407278">
            <w:r>
              <w:t xml:space="preserve">  }</w:t>
            </w:r>
          </w:p>
          <w:p w:rsidR="00407278" w:rsidRDefault="00407278" w:rsidP="00407278">
            <w:r>
              <w:t xml:space="preserve">    else if(ch=='A'){</w:t>
            </w:r>
            <w:r w:rsidR="00C87626">
              <w:t xml:space="preserve"> /*</w:t>
            </w:r>
            <w:r w:rsidR="00C87626">
              <w:rPr>
                <w:rFonts w:hint="eastAsia"/>
              </w:rPr>
              <w:t>第二題</w:t>
            </w:r>
            <w:r w:rsidR="00C87626">
              <w:t>*/</w:t>
            </w:r>
          </w:p>
          <w:p w:rsidR="00407278" w:rsidRDefault="00407278" w:rsidP="00407278">
            <w:r>
              <w:t xml:space="preserve">    Serial.print(ch);</w:t>
            </w:r>
          </w:p>
          <w:p w:rsidR="00407278" w:rsidRDefault="00407278" w:rsidP="00407278">
            <w:r>
              <w:t xml:space="preserve">    for(ii=0;ii&lt;NUM;ii++)</w:t>
            </w:r>
          </w:p>
          <w:p w:rsidR="00407278" w:rsidRDefault="00407278" w:rsidP="00407278">
            <w:r>
              <w:t xml:space="preserve">    {</w:t>
            </w:r>
          </w:p>
          <w:p w:rsidR="00407278" w:rsidRDefault="00407278" w:rsidP="00407278">
            <w:r>
              <w:t xml:space="preserve">    digitalWrite(led[ii],LOW);</w:t>
            </w:r>
          </w:p>
          <w:p w:rsidR="00407278" w:rsidRDefault="00407278" w:rsidP="00407278">
            <w:r>
              <w:t xml:space="preserve">    delay(delaytime);</w:t>
            </w:r>
          </w:p>
          <w:p w:rsidR="00407278" w:rsidRDefault="00407278" w:rsidP="00407278">
            <w:r>
              <w:t xml:space="preserve">    digitalWrite(led[ii],HIGH);</w:t>
            </w:r>
          </w:p>
          <w:p w:rsidR="00407278" w:rsidRDefault="00407278" w:rsidP="00407278">
            <w:r>
              <w:t xml:space="preserve">    }</w:t>
            </w:r>
          </w:p>
          <w:p w:rsidR="00407278" w:rsidRDefault="00407278" w:rsidP="00407278">
            <w:r>
              <w:t xml:space="preserve">  }</w:t>
            </w:r>
          </w:p>
          <w:p w:rsidR="00407278" w:rsidRDefault="00407278" w:rsidP="00407278">
            <w:r>
              <w:t xml:space="preserve">  else if(ch=='B'){</w:t>
            </w:r>
            <w:r w:rsidR="00C87626">
              <w:t xml:space="preserve"> </w:t>
            </w:r>
            <w:r w:rsidR="00C87626">
              <w:t>/*</w:t>
            </w:r>
            <w:r w:rsidR="00C87626">
              <w:rPr>
                <w:rFonts w:hint="eastAsia"/>
              </w:rPr>
              <w:t>第三題</w:t>
            </w:r>
            <w:r w:rsidR="00C87626">
              <w:t>*/</w:t>
            </w:r>
          </w:p>
          <w:p w:rsidR="00407278" w:rsidRDefault="00407278" w:rsidP="00407278">
            <w:r>
              <w:t xml:space="preserve">  Serial.print(ch);</w:t>
            </w:r>
          </w:p>
          <w:p w:rsidR="00407278" w:rsidRDefault="00407278" w:rsidP="00407278">
            <w:r>
              <w:t xml:space="preserve">  for(ii=NUM;ii&gt;=0;ii--)</w:t>
            </w:r>
          </w:p>
          <w:p w:rsidR="00407278" w:rsidRDefault="00407278" w:rsidP="00407278">
            <w:r>
              <w:t xml:space="preserve">    {</w:t>
            </w:r>
          </w:p>
          <w:p w:rsidR="00407278" w:rsidRDefault="00407278" w:rsidP="00407278">
            <w:r>
              <w:t xml:space="preserve">      digitalWrite(led[ii],LOW);</w:t>
            </w:r>
          </w:p>
          <w:p w:rsidR="00407278" w:rsidRDefault="00407278" w:rsidP="00407278">
            <w:r>
              <w:t xml:space="preserve">      delay(delaytime);</w:t>
            </w:r>
          </w:p>
          <w:p w:rsidR="00407278" w:rsidRDefault="00407278" w:rsidP="00407278">
            <w:r>
              <w:t xml:space="preserve">      digitalWrite(led[ii],HIGH);</w:t>
            </w:r>
          </w:p>
          <w:p w:rsidR="00407278" w:rsidRDefault="00407278" w:rsidP="00407278">
            <w:r>
              <w:t xml:space="preserve">    }</w:t>
            </w:r>
          </w:p>
          <w:p w:rsidR="00407278" w:rsidRDefault="00407278" w:rsidP="00407278">
            <w:r>
              <w:t xml:space="preserve">  }</w:t>
            </w:r>
          </w:p>
          <w:p w:rsidR="00407278" w:rsidRDefault="00407278" w:rsidP="00407278">
            <w:r>
              <w:t>}</w:t>
            </w:r>
          </w:p>
          <w:p w:rsidR="00407278" w:rsidRDefault="00407278" w:rsidP="00407278">
            <w:r>
              <w:t>if(ch=='C')</w:t>
            </w:r>
            <w:r w:rsidR="00C87626">
              <w:t xml:space="preserve"> </w:t>
            </w:r>
            <w:r w:rsidR="00C87626">
              <w:t>/*</w:t>
            </w:r>
            <w:r w:rsidR="00C87626">
              <w:rPr>
                <w:rFonts w:hint="eastAsia"/>
              </w:rPr>
              <w:t>第</w:t>
            </w:r>
            <w:r w:rsidR="00C87626">
              <w:rPr>
                <w:rFonts w:hint="eastAsia"/>
              </w:rPr>
              <w:t>四</w:t>
            </w:r>
            <w:r w:rsidR="00C87626">
              <w:rPr>
                <w:rFonts w:hint="eastAsia"/>
              </w:rPr>
              <w:t>題</w:t>
            </w:r>
            <w:r w:rsidR="00C87626">
              <w:t>*/</w:t>
            </w:r>
          </w:p>
          <w:p w:rsidR="00407278" w:rsidRDefault="00407278" w:rsidP="00407278">
            <w:r>
              <w:t xml:space="preserve">  {</w:t>
            </w:r>
          </w:p>
          <w:p w:rsidR="00407278" w:rsidRDefault="00407278" w:rsidP="00407278">
            <w:r>
              <w:t xml:space="preserve">    Serial.println("enter number");</w:t>
            </w:r>
          </w:p>
          <w:p w:rsidR="00407278" w:rsidRDefault="00407278" w:rsidP="00407278">
            <w:r>
              <w:t xml:space="preserve">    delay(5000);</w:t>
            </w:r>
          </w:p>
          <w:p w:rsidR="00407278" w:rsidRDefault="00407278" w:rsidP="00407278">
            <w:r>
              <w:t xml:space="preserve">    delaytime=Serial.parseInt();</w:t>
            </w:r>
          </w:p>
          <w:p w:rsidR="00407278" w:rsidRDefault="00407278" w:rsidP="00407278">
            <w:r>
              <w:t xml:space="preserve">    Serial.print(delaytime);</w:t>
            </w:r>
          </w:p>
          <w:p w:rsidR="00407278" w:rsidRDefault="00407278" w:rsidP="00407278">
            <w:r>
              <w:t xml:space="preserve">    Serial.println("ms");</w:t>
            </w:r>
          </w:p>
          <w:p w:rsidR="00407278" w:rsidRDefault="00407278" w:rsidP="00407278">
            <w:r>
              <w:t xml:space="preserve">  }</w:t>
            </w:r>
          </w:p>
          <w:p w:rsidR="00407278" w:rsidRPr="004B65B6" w:rsidRDefault="00407278" w:rsidP="00407278">
            <w:r>
              <w:t>}</w:t>
            </w:r>
          </w:p>
        </w:tc>
      </w:tr>
    </w:tbl>
    <w:p w:rsidR="003C0AE4" w:rsidRPr="00740906" w:rsidRDefault="00C979FF" w:rsidP="003C0AE4">
      <w:pPr>
        <w:rPr>
          <w:rFonts w:ascii="標楷體" w:eastAsia="標楷體" w:hAnsi="標楷體"/>
        </w:rPr>
      </w:pPr>
      <w:r w:rsidRPr="00C979FF">
        <w:rPr>
          <w:rFonts w:ascii="標楷體" w:eastAsia="標楷體" w:hAnsi="標楷體"/>
          <w:noProof/>
        </w:rPr>
        <w:lastRenderedPageBreak/>
        <w:drawing>
          <wp:inline distT="0" distB="0" distL="0" distR="0">
            <wp:extent cx="5274310" cy="3955733"/>
            <wp:effectExtent l="0" t="0" r="2540" b="6985"/>
            <wp:docPr id="1" name="圖片 1" descr="C:\Users\user\Downloads\IMG_575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Downloads\IMG_5757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57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C0AE4" w:rsidRPr="0074090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42CA0" w:rsidRDefault="00D42CA0" w:rsidP="008755C1">
      <w:r>
        <w:separator/>
      </w:r>
    </w:p>
  </w:endnote>
  <w:endnote w:type="continuationSeparator" w:id="0">
    <w:p w:rsidR="00D42CA0" w:rsidRDefault="00D42CA0" w:rsidP="008755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42CA0" w:rsidRDefault="00D42CA0" w:rsidP="008755C1">
      <w:r>
        <w:separator/>
      </w:r>
    </w:p>
  </w:footnote>
  <w:footnote w:type="continuationSeparator" w:id="0">
    <w:p w:rsidR="00D42CA0" w:rsidRDefault="00D42CA0" w:rsidP="008755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D78F1"/>
    <w:multiLevelType w:val="hybridMultilevel"/>
    <w:tmpl w:val="80223628"/>
    <w:lvl w:ilvl="0" w:tplc="0F823928">
      <w:start w:val="1"/>
      <w:numFmt w:val="lowerLetter"/>
      <w:lvlText w:val="(%1)"/>
      <w:lvlJc w:val="left"/>
      <w:pPr>
        <w:ind w:left="1080" w:hanging="720"/>
      </w:pPr>
      <w:rPr>
        <w:rFonts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28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372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  <w:rPr>
        <w:rFonts w:cs="Times New Roman"/>
      </w:rPr>
    </w:lvl>
  </w:abstractNum>
  <w:abstractNum w:abstractNumId="1" w15:restartNumberingAfterBreak="0">
    <w:nsid w:val="121A240B"/>
    <w:multiLevelType w:val="hybridMultilevel"/>
    <w:tmpl w:val="515CA640"/>
    <w:lvl w:ilvl="0" w:tplc="1388943C">
      <w:start w:val="1"/>
      <w:numFmt w:val="decimal"/>
      <w:lvlText w:val="%1."/>
      <w:lvlJc w:val="left"/>
      <w:pPr>
        <w:ind w:left="1440" w:hanging="480"/>
      </w:pPr>
      <w:rPr>
        <w:rFonts w:ascii="Times New Roman" w:hAnsi="Times New Roman" w:cs="Times New Roman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480"/>
      </w:pPr>
      <w:rPr>
        <w:rFonts w:cs="Times New Roman"/>
      </w:r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320" w:hanging="480"/>
      </w:pPr>
      <w:rPr>
        <w:rFonts w:cs="Times New Roman"/>
      </w:r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  <w:rPr>
        <w:rFonts w:cs="Times New Roman"/>
      </w:rPr>
    </w:lvl>
  </w:abstractNum>
  <w:abstractNum w:abstractNumId="2" w15:restartNumberingAfterBreak="0">
    <w:nsid w:val="38124715"/>
    <w:multiLevelType w:val="hybridMultilevel"/>
    <w:tmpl w:val="5568FC24"/>
    <w:lvl w:ilvl="0" w:tplc="7B92FF0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F5E7C04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34E3D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B7EC52E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A80F8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4CE42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58E79C8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3C53A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3C37C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570302"/>
    <w:multiLevelType w:val="hybridMultilevel"/>
    <w:tmpl w:val="30AE0E0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615D6E96"/>
    <w:multiLevelType w:val="hybridMultilevel"/>
    <w:tmpl w:val="8AE03DC8"/>
    <w:lvl w:ilvl="0" w:tplc="E536F952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90F1F1C"/>
    <w:multiLevelType w:val="hybridMultilevel"/>
    <w:tmpl w:val="52C826E4"/>
    <w:lvl w:ilvl="0" w:tplc="7AAA2AA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B80B4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4ED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CE4C48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F78C26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9C65A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00A20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65CF2A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C20E83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E862656"/>
    <w:multiLevelType w:val="hybridMultilevel"/>
    <w:tmpl w:val="CBDC3BA2"/>
    <w:lvl w:ilvl="0" w:tplc="09A8E9B2">
      <w:start w:val="1"/>
      <w:numFmt w:val="bullet"/>
      <w:lvlText w:val="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9D09554">
      <w:start w:val="1"/>
      <w:numFmt w:val="bullet"/>
      <w:lvlText w:val="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48732" w:tentative="1">
      <w:start w:val="1"/>
      <w:numFmt w:val="bullet"/>
      <w:lvlText w:val="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08C3F78" w:tentative="1">
      <w:start w:val="1"/>
      <w:numFmt w:val="bullet"/>
      <w:lvlText w:val="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EABB3C" w:tentative="1">
      <w:start w:val="1"/>
      <w:numFmt w:val="bullet"/>
      <w:lvlText w:val="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3E89A7A" w:tentative="1">
      <w:start w:val="1"/>
      <w:numFmt w:val="bullet"/>
      <w:lvlText w:val="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E22A322" w:tentative="1">
      <w:start w:val="1"/>
      <w:numFmt w:val="bullet"/>
      <w:lvlText w:val="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C4B3B4" w:tentative="1">
      <w:start w:val="1"/>
      <w:numFmt w:val="bullet"/>
      <w:lvlText w:val="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86E234" w:tentative="1">
      <w:start w:val="1"/>
      <w:numFmt w:val="bullet"/>
      <w:lvlText w:val="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6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0tDQ2sjA3MzYwtTBW0lEKTi0uzszPAykwrQUAV+JnVSwAAAA="/>
  </w:docVars>
  <w:rsids>
    <w:rsidRoot w:val="00AC053F"/>
    <w:rsid w:val="000065C8"/>
    <w:rsid w:val="00093999"/>
    <w:rsid w:val="000A1ED1"/>
    <w:rsid w:val="000C3489"/>
    <w:rsid w:val="001813FA"/>
    <w:rsid w:val="00276790"/>
    <w:rsid w:val="00283EE9"/>
    <w:rsid w:val="002A3F36"/>
    <w:rsid w:val="002C2798"/>
    <w:rsid w:val="00393DE1"/>
    <w:rsid w:val="00394DC4"/>
    <w:rsid w:val="003C0AE4"/>
    <w:rsid w:val="003D34F1"/>
    <w:rsid w:val="00407278"/>
    <w:rsid w:val="004143C4"/>
    <w:rsid w:val="00415836"/>
    <w:rsid w:val="005A2850"/>
    <w:rsid w:val="006D0A4A"/>
    <w:rsid w:val="006E601C"/>
    <w:rsid w:val="00740906"/>
    <w:rsid w:val="008755C1"/>
    <w:rsid w:val="00884777"/>
    <w:rsid w:val="008E7408"/>
    <w:rsid w:val="0094253A"/>
    <w:rsid w:val="0094568B"/>
    <w:rsid w:val="009B33C3"/>
    <w:rsid w:val="009C3426"/>
    <w:rsid w:val="009D3651"/>
    <w:rsid w:val="00AB37F6"/>
    <w:rsid w:val="00AC053F"/>
    <w:rsid w:val="00B24EA4"/>
    <w:rsid w:val="00C35BCC"/>
    <w:rsid w:val="00C83A76"/>
    <w:rsid w:val="00C87626"/>
    <w:rsid w:val="00C979FF"/>
    <w:rsid w:val="00D12632"/>
    <w:rsid w:val="00D223AB"/>
    <w:rsid w:val="00D32149"/>
    <w:rsid w:val="00D42CA0"/>
    <w:rsid w:val="00D51000"/>
    <w:rsid w:val="00EB03E8"/>
    <w:rsid w:val="00ED5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1118CE"/>
  <w15:docId w15:val="{ECA4203A-2212-427A-AC46-61E642FE61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8755C1"/>
    <w:pPr>
      <w:autoSpaceDE w:val="0"/>
      <w:autoSpaceDN w:val="0"/>
      <w:adjustRightInd w:val="0"/>
      <w:outlineLvl w:val="0"/>
    </w:pPr>
    <w:rPr>
      <w:rFonts w:ascii="新細明體" w:eastAsia="新細明體" w:hAnsi="Times New Roman" w:cs="Times New Roman"/>
      <w:kern w:val="0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053F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8755C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8755C1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755C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8755C1"/>
    <w:rPr>
      <w:sz w:val="20"/>
      <w:szCs w:val="20"/>
    </w:rPr>
  </w:style>
  <w:style w:type="character" w:customStyle="1" w:styleId="10">
    <w:name w:val="標題 1 字元"/>
    <w:basedOn w:val="a0"/>
    <w:link w:val="1"/>
    <w:uiPriority w:val="9"/>
    <w:rsid w:val="008755C1"/>
    <w:rPr>
      <w:rFonts w:ascii="新細明體" w:eastAsia="新細明體" w:hAnsi="Times New Roman" w:cs="Times New Roman"/>
      <w:kern w:val="0"/>
      <w:szCs w:val="24"/>
    </w:rPr>
  </w:style>
  <w:style w:type="table" w:styleId="a8">
    <w:name w:val="Table Grid"/>
    <w:basedOn w:val="a1"/>
    <w:uiPriority w:val="59"/>
    <w:rsid w:val="007409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5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16087">
          <w:marLeft w:val="90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86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160267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7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647915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07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264874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11</Words>
  <Characters>1206</Characters>
  <Application>Microsoft Office Word</Application>
  <DocSecurity>0</DocSecurity>
  <Lines>10</Lines>
  <Paragraphs>2</Paragraphs>
  <ScaleCrop>false</ScaleCrop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20-03-20T04:32:00Z</dcterms:created>
  <dcterms:modified xsi:type="dcterms:W3CDTF">2020-03-20T04:34:00Z</dcterms:modified>
</cp:coreProperties>
</file>